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BodyText"/>
      </w:pPr>
      <w:r>
        <w:t xml:space="preserve">The variable you just looked at — dominant arm percent change in strength — has a group of observations at 100%. If these are removed, the standard deviation increases by 10%, but the IQR only increases by 5%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drop the observations over 8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which state??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Descriptive statistics</dc:title>
  <dc:creator>STAT218</dc:creator>
  <cp:keywords/>
  <dcterms:created xsi:type="dcterms:W3CDTF">2024-01-23T15:50:03Z</dcterms:created>
  <dcterms:modified xsi:type="dcterms:W3CDTF">2024-01-23T15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